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read 55bacf1e</w:t>
      </w:r>
    </w:p>
    <w:p>
      <w:pPr>
        <w:pStyle w:val="FirstParagraph"/>
      </w:pPr>
      <w:r>
        <w:t xml:space="preserve">Thanks, I did not realise that would be an issue, I have now lifted the password protection but it is still not working. I also have an issue where I can not scroll up when pointing at the comments, using chrome on osx. The issue is only present on my site and not on this site. Any idea of what can cause that?</w:t>
      </w:r>
    </w:p>
    <w:bookmarkStart w:id="21" w:name="johanmollevik-nov-29-2018-0859-am"/>
    <w:p>
      <w:pPr>
        <w:pStyle w:val="Heading2"/>
      </w:pPr>
      <w:r>
        <w:t xml:space="preserve">JohanMollevik — Nov 29, 2018 08:59 am</w:t>
      </w:r>
    </w:p>
    <w:p>
      <w:pPr>
        <w:pStyle w:val="FirstParagraph"/>
      </w:pPr>
      <w:r>
        <w:t xml:space="preserve">The scroll issue was a chrome bug, updating worked around that. Still not finding where to moderate comments.</w:t>
      </w:r>
    </w:p>
    <w:bookmarkStart w:id="20" w:name="johanmollevik-nov-29-2018-0901-am"/>
    <w:p>
      <w:pPr>
        <w:pStyle w:val="Heading3"/>
      </w:pPr>
      <w:r>
        <w:t xml:space="preserve">JohanMollevik — Nov 29, 2018 09:01 am</w:t>
      </w:r>
    </w:p>
    <w:p>
      <w:pPr>
        <w:pStyle w:val="FirstParagraph"/>
      </w:pPr>
      <w:r>
        <w:t xml:space="preserve">Oh, found it. Sorry to bother you</w:t>
      </w:r>
    </w:p>
    <w:bookmarkEnd w:id="20"/>
    <w:bookmarkEnd w:id="21"/>
    <w:bookmarkStart w:id="24" w:name="russell-nov-29-2018-0901-am"/>
    <w:p>
      <w:pPr>
        <w:pStyle w:val="Heading2"/>
      </w:pPr>
      <w:r>
        <w:t xml:space="preserve">russell — Nov 29, 2018 09:01 am</w:t>
      </w:r>
    </w:p>
    <w:p>
      <w:pPr>
        <w:pStyle w:val="FirstParagraph"/>
      </w:pPr>
      <w:r>
        <w:t xml:space="preserve">Please try again, it takes a bit for the system to verify your ownership. It looks like you are now the moderator!</w:t>
      </w:r>
    </w:p>
    <w:bookmarkStart w:id="23" w:name="johanmollevik-nov-29-2018-0904-am"/>
    <w:p>
      <w:pPr>
        <w:pStyle w:val="Heading3"/>
      </w:pPr>
      <w:r>
        <w:t xml:space="preserve">JohanMollevik — Nov 29, 2018 09:04 am</w:t>
      </w:r>
    </w:p>
    <w:p>
      <w:pPr>
        <w:pStyle w:val="FirstParagraph"/>
      </w:pPr>
      <w:r>
        <w:t xml:space="preserve">It worked now, might have been me being to impatient and not realising there was a timeout.</w:t>
      </w:r>
    </w:p>
    <w:bookmarkStart w:id="22" w:name="russell-nov-29-2018-0906-am"/>
    <w:p>
      <w:pPr>
        <w:pStyle w:val="Heading4"/>
      </w:pPr>
      <w:r>
        <w:t xml:space="preserve">russell — Nov 29, 2018 09:06 am</w:t>
      </w:r>
    </w:p>
    <w:p>
      <w:pPr>
        <w:pStyle w:val="FirstParagraph"/>
      </w:pPr>
      <w:r>
        <w:t xml:space="preserve">👍</w:t>
      </w:r>
    </w:p>
    <w:bookmarkEnd w:id="22"/>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read 55bacf1e</dc:title>
  <dc:creator/>
  <cp:keywords/>
  <dcterms:created xsi:type="dcterms:W3CDTF">2026-04-09T04:23:20Z</dcterms:created>
  <dcterms:modified xsi:type="dcterms:W3CDTF">2026-04-09T04:23:20Z</dcterms:modified>
</cp:coreProperties>
</file>

<file path=docProps/custom.xml><?xml version="1.0" encoding="utf-8"?>
<Properties xmlns="http://schemas.openxmlformats.org/officeDocument/2006/custom-properties" xmlns:vt="http://schemas.openxmlformats.org/officeDocument/2006/docPropsVTypes"/>
</file>